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015FDC70" w:rsidR="00E112A1" w:rsidRPr="000F317F" w:rsidRDefault="005C1476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5C1476">
              <w:rPr>
                <w:b/>
                <w:bCs/>
                <w:sz w:val="28"/>
                <w:szCs w:val="28"/>
              </w:rPr>
              <w:t>Zainab Hassan Fakhri</w:t>
            </w:r>
          </w:p>
        </w:tc>
      </w:tr>
    </w:tbl>
    <w:p w14:paraId="339B9A3D" w14:textId="09E54B07" w:rsidR="004676D6" w:rsidRDefault="004676D6" w:rsidP="004676D6">
      <w:bookmarkStart w:id="0" w:name="_GoBack"/>
      <w:bookmarkEnd w:id="0"/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34C55003" w:rsidR="003F4633" w:rsidRPr="00ED1B5E" w:rsidRDefault="008E6D4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8E6D4D">
              <w:rPr>
                <w:sz w:val="32"/>
                <w:szCs w:val="32"/>
              </w:rPr>
              <w:t>•</w:t>
            </w:r>
            <w:r w:rsidRPr="008E6D4D">
              <w:rPr>
                <w:sz w:val="32"/>
                <w:szCs w:val="32"/>
              </w:rPr>
              <w:tab/>
              <w:t>Wireless networks, cloud radio access network, self-organized networks, artificial intelligence and millimeter wave communications.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476B1A46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A Resource Allocation Mechanism for Cloud Radio Access Network Based on Cell Differentiation and Integration Concep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Style w:val="Strong"/>
                <w:rFonts w:ascii="Arial" w:hAnsi="Arial" w:cs="Arial"/>
                <w:color w:val="333333"/>
                <w:sz w:val="23"/>
                <w:szCs w:val="23"/>
                <w:shd w:val="clear" w:color="auto" w:fill="FFFFFF"/>
              </w:rPr>
              <w:t> </w:t>
            </w:r>
            <w:hyperlink r:id="rId9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EEE Transactions on Network Science and Engineering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 ( Volume: 5, </w:t>
            </w:r>
            <w:hyperlink r:id="rId10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ssue: 4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, Oct.-Dec. 1 2018)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2DBB782" w14:textId="77777777" w:rsidR="006D031C" w:rsidRPr="003C3744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180B8C">
              <w:rPr>
                <w:rFonts w:asciiTheme="majorBidi" w:hAnsiTheme="majorBidi" w:cstheme="majorBidi"/>
                <w:sz w:val="22"/>
                <w:szCs w:val="22"/>
              </w:rPr>
              <w:t>Semi static Cell Differentiation and Integration With Dynamic BBU-RRH Mapping in Cloud Radio Access Networ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Style w:val="Strong"/>
                <w:rFonts w:ascii="Arial" w:hAnsi="Arial" w:cs="Arial"/>
                <w:color w:val="333333"/>
                <w:sz w:val="23"/>
                <w:szCs w:val="23"/>
                <w:shd w:val="clear" w:color="auto" w:fill="FFFFFF"/>
              </w:rPr>
              <w:t> </w:t>
            </w:r>
            <w:hyperlink r:id="rId11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EEE Tran</w:t>
              </w:r>
              <w:r>
                <w:rPr>
                  <w:rFonts w:asciiTheme="majorBidi" w:hAnsiTheme="majorBidi" w:cstheme="majorBidi"/>
                  <w:sz w:val="22"/>
                  <w:szCs w:val="22"/>
                </w:rPr>
                <w:t xml:space="preserve">sactions on Network and Service </w:t>
              </w:r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Management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 ( Volume: 15, </w:t>
            </w:r>
            <w:hyperlink r:id="rId12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ssue: 1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, March 2018)</w:t>
            </w:r>
            <w:r>
              <w:rPr>
                <w:rFonts w:asciiTheme="majorBidi" w:hAnsiTheme="majorBidi" w:cstheme="majorBidi"/>
              </w:rPr>
              <w:t>.</w:t>
            </w:r>
          </w:p>
          <w:p w14:paraId="721BEC63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An Interference Mitigation Scheme for Millimetre Wave Heterogeneous Cloud Radio Access Network with Dynamic RRH Clustering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hyperlink r:id="rId13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2019 International Symposium on Networks, Computers and Communications (ISNCC)</w:t>
              </w:r>
            </w:hyperlink>
          </w:p>
          <w:p w14:paraId="34487D0A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Performance Analysis of Dynamic Wireless Senso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97113">
              <w:rPr>
                <w:rFonts w:asciiTheme="majorBidi" w:hAnsiTheme="majorBidi" w:cstheme="majorBidi"/>
                <w:sz w:val="22"/>
                <w:szCs w:val="22"/>
              </w:rPr>
              <w:t>Networks using Linguistic Fuzz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>
              <w:t>I</w:t>
            </w:r>
            <w:r w:rsidRPr="00697113">
              <w:rPr>
                <w:rFonts w:asciiTheme="majorBidi" w:hAnsiTheme="majorBidi" w:cstheme="majorBidi"/>
                <w:sz w:val="22"/>
                <w:szCs w:val="22"/>
              </w:rPr>
              <w:t>nternational Journal of Computer Applications (0975 – 8887) Volume 87 – No.2, February 2014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F1FB3A7" w14:textId="5BF1B1D6" w:rsidR="001C2FAF" w:rsidRPr="003C3744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SDPLL-Based Frequency Estimation of a Sinusoid in Colored Nois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>Journal of Engineering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>January 2013,</w:t>
            </w:r>
            <w:r>
              <w:t xml:space="preserve"> Volume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 xml:space="preserve"> 19 Number 1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11D997" w14:textId="77777777" w:rsidR="000C7D81" w:rsidRDefault="000C7D81" w:rsidP="00DA33C3">
      <w:pPr>
        <w:spacing w:after="0" w:line="240" w:lineRule="auto"/>
      </w:pPr>
      <w:r>
        <w:separator/>
      </w:r>
    </w:p>
  </w:endnote>
  <w:endnote w:type="continuationSeparator" w:id="0">
    <w:p w14:paraId="33406C50" w14:textId="77777777" w:rsidR="000C7D81" w:rsidRDefault="000C7D81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1F7AA" w14:textId="77777777" w:rsidR="008509A1" w:rsidRDefault="008509A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  <w:lang w:val="en-GB" w:eastAsia="en-GB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C1476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5C1476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17D3C" w14:textId="77777777" w:rsidR="008509A1" w:rsidRDefault="008509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DC782B" w14:textId="77777777" w:rsidR="000C7D81" w:rsidRDefault="000C7D81" w:rsidP="00DA33C3">
      <w:pPr>
        <w:spacing w:after="0" w:line="240" w:lineRule="auto"/>
      </w:pPr>
      <w:r>
        <w:separator/>
      </w:r>
    </w:p>
  </w:footnote>
  <w:footnote w:type="continuationSeparator" w:id="0">
    <w:p w14:paraId="433AA27A" w14:textId="77777777" w:rsidR="000C7D81" w:rsidRDefault="000C7D81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04F6C" w14:textId="77777777" w:rsidR="008509A1" w:rsidRDefault="008509A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  <w:lang w:val="en-GB" w:eastAsia="en-GB"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  <w:lang w:val="en-GB" w:eastAsia="en-GB"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78583F2" w:rsidR="00DA33C3" w:rsidRPr="00E62594" w:rsidRDefault="004F4A9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7DD30E47" wp14:editId="3C6CDDCB">
                <wp:extent cx="700405" cy="909955"/>
                <wp:effectExtent l="0" t="0" r="4445" b="4445"/>
                <wp:docPr id="3" name="Picture 3" descr="C:\D\Final Submission Files\New submission files\Zaina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D\Final Submission Files\New submission files\Zaina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0405" cy="909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47A4CFCB" w:rsidR="00DA33C3" w:rsidRPr="004D5DE7" w:rsidRDefault="004F4A93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 xml:space="preserve">زينب حسن فخري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6A63B58E" w:rsidR="00DA33C3" w:rsidRPr="004D5DE7" w:rsidRDefault="00DA33C3" w:rsidP="004F4A9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4F4A9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اتصالات</w:t>
          </w:r>
        </w:p>
      </w:tc>
      <w:tc>
        <w:tcPr>
          <w:tcW w:w="3189" w:type="dxa"/>
          <w:vAlign w:val="center"/>
        </w:tcPr>
        <w:p w14:paraId="0F297686" w14:textId="6E61BB8B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593E6423" w14:textId="77777777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4F4A9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اتصالات</w:t>
          </w:r>
        </w:p>
        <w:p w14:paraId="00B56444" w14:textId="1E254FB8" w:rsidR="008509A1" w:rsidRPr="008509A1" w:rsidRDefault="008509A1" w:rsidP="008509A1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 w:rsidRPr="008509A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جامعة بغداد </w:t>
          </w:r>
        </w:p>
        <w:p w14:paraId="3E712182" w14:textId="6B824C48" w:rsidR="008509A1" w:rsidRPr="008509A1" w:rsidRDefault="008509A1" w:rsidP="008509A1">
          <w:pPr>
            <w:pStyle w:val="Title"/>
            <w:bidi/>
            <w:spacing w:before="40" w:after="40"/>
            <w:ind w:left="34"/>
            <w:contextualSpacing w:val="0"/>
            <w:rPr>
              <w:rtl/>
              <w:lang w:val="en-GB" w:bidi="ar-IQ"/>
            </w:rPr>
          </w:pPr>
          <w:r w:rsidRPr="008509A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  <w:r>
            <w:rPr>
              <w:rFonts w:hint="cs"/>
              <w:rtl/>
              <w:lang w:val="en-GB" w:bidi="ar-IQ"/>
            </w:rPr>
            <w:t xml:space="preserve"> </w:t>
          </w:r>
        </w:p>
      </w:tc>
      <w:tc>
        <w:tcPr>
          <w:tcW w:w="3189" w:type="dxa"/>
          <w:vAlign w:val="center"/>
        </w:tcPr>
        <w:p w14:paraId="151F40E9" w14:textId="3664C0B4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04261E8C" w:rsidR="00DA33C3" w:rsidRPr="004D5DE7" w:rsidRDefault="00DA33C3" w:rsidP="008509A1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8509A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حاسبات</w:t>
          </w:r>
        </w:p>
      </w:tc>
      <w:tc>
        <w:tcPr>
          <w:tcW w:w="1276" w:type="dxa"/>
          <w:vAlign w:val="center"/>
        </w:tcPr>
        <w:p w14:paraId="6DAA7E26" w14:textId="0889E5ED" w:rsidR="00DA33C3" w:rsidRPr="004D5DE7" w:rsidRDefault="00DA33C3" w:rsidP="008509A1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260" w:type="dxa"/>
          <w:gridSpan w:val="2"/>
          <w:vAlign w:val="center"/>
        </w:tcPr>
        <w:p w14:paraId="40B6710A" w14:textId="4F29901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2487BC25" w:rsidR="00B30E8E" w:rsidRPr="00B30E8E" w:rsidRDefault="008509A1" w:rsidP="008509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  <w:lang w:val="en-GB"/>
            </w:rPr>
            <w:t>zainab</w:t>
          </w:r>
          <w:r w:rsidR="00ED1B5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.</w:t>
          </w: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hassan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56A06F" w14:textId="77777777" w:rsidR="008509A1" w:rsidRDefault="008509A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C7D81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4F4A93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1476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D031C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09A1"/>
    <w:rsid w:val="00852C42"/>
    <w:rsid w:val="008D4D4F"/>
    <w:rsid w:val="008E6D4D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D5B26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eeexplore.ieee.org/xpl/conhome/8894812/proceeding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ieeexplore.ieee.org/xpl/tocresult.jsp?isnumber=8310716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eeexplore.ieee.org/xpl/RecentIssue.jsp?punumber=4275028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ieeexplore.ieee.org/xpl/tocresult.jsp?isnumber=8556169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s://ieeexplore.ieee.org/xpl/RecentIssue.jsp?punumber=6488902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zainab</cp:lastModifiedBy>
  <cp:revision>4</cp:revision>
  <cp:lastPrinted>2022-11-18T11:49:00Z</cp:lastPrinted>
  <dcterms:created xsi:type="dcterms:W3CDTF">2021-02-15T17:48:00Z</dcterms:created>
  <dcterms:modified xsi:type="dcterms:W3CDTF">2023-02-24T19:33:00Z</dcterms:modified>
</cp:coreProperties>
</file>